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432" w:type="dxa"/>
        <w:tblInd w:w="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781"/>
        <w:gridCol w:w="827"/>
        <w:gridCol w:w="335"/>
        <w:gridCol w:w="1531"/>
        <w:gridCol w:w="1418"/>
      </w:tblGrid>
      <w:tr w:rsidR="009128C1" w:rsidRPr="0020282E" w14:paraId="582E595A" w14:textId="77777777" w:rsidTr="0015344E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7745090A" w14:textId="029FADCD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802A4B7" wp14:editId="6299AD8A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2E78CB5B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6B1E2C4F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7F96D31F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37BD765F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26ACBD" w14:textId="3CFED24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92558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9</w:t>
            </w:r>
          </w:p>
        </w:tc>
      </w:tr>
      <w:tr w:rsidR="009128C1" w:rsidRPr="00294CEA" w14:paraId="28A1A086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72FEB0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رس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ث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ستفاد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ز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بدیلا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وجک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و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دم‌قطعی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دل‌ه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بک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صب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صنوع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و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اشی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ادگیر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فراط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زمین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ش‌بی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یزا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قاض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ر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هری</w:t>
            </w:r>
          </w:p>
        </w:tc>
      </w:tr>
      <w:tr w:rsidR="009128C1" w:rsidRPr="00294CEA" w14:paraId="6EA38D56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7EE73" w14:textId="0653E00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صطف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ضاعلی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ریم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یرامع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مدنژاد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1B86557E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3721B19" w14:textId="50724538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5A7FA011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8A7A39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811282A" w14:textId="77777777" w:rsidTr="0015344E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6D2C9154" w14:textId="4ECBD5C2" w:rsidR="009128C1" w:rsidRPr="00294CEA" w:rsidRDefault="009128C1" w:rsidP="0015344E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صطف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ضاع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853" w:type="dxa"/>
            <w:gridSpan w:val="3"/>
          </w:tcPr>
          <w:p w14:paraId="61D02598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ریم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093F2F95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سو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اری</w:t>
            </w:r>
          </w:p>
        </w:tc>
      </w:tr>
      <w:tr w:rsidR="009128C1" w:rsidRPr="00294CEA" w14:paraId="7454BDC8" w14:textId="77777777" w:rsidTr="0015344E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C69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ش‌بی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یزا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قاض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ر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هری</w:t>
            </w:r>
          </w:p>
        </w:tc>
      </w:tr>
      <w:tr w:rsidR="00B53046" w:rsidRPr="00294CEA" w14:paraId="15659884" w14:textId="77777777" w:rsidTr="0015344E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72018D53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97AA1B" w14:textId="452DB39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حقیقا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نابع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یران</w:t>
            </w:r>
          </w:p>
        </w:tc>
      </w:tr>
      <w:tr w:rsidR="00B53046" w:rsidRPr="00294CEA" w14:paraId="0F68625A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B71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7EB52E4B" w14:textId="029EF580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80D45" w:rsidRPr="00080D4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1735-2347</w:t>
            </w:r>
          </w:p>
        </w:tc>
        <w:tc>
          <w:tcPr>
            <w:tcW w:w="3320" w:type="dxa"/>
            <w:gridSpan w:val="3"/>
          </w:tcPr>
          <w:p w14:paraId="07BDE8F6" w14:textId="77777777" w:rsidR="00B53046" w:rsidRPr="00294CEA" w:rsidRDefault="00B53046" w:rsidP="0015344E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15344E">
              <w:rPr>
                <w:rFonts w:hint="cs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جمن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علمی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علوم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و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هندسی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نابع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93" w:type="dxa"/>
            <w:gridSpan w:val="3"/>
          </w:tcPr>
          <w:p w14:paraId="1B9EE6A2" w14:textId="77777777" w:rsidR="00B53046" w:rsidRPr="00294CEA" w:rsidRDefault="00B53046" w:rsidP="0015344E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15344E">
              <w:t xml:space="preserve"> 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</w:rPr>
              <w:t>1398</w:t>
            </w:r>
            <w:r w:rsidR="0015344E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</w:rPr>
              <w:t>15(4)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3A02905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5AF96BC2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1DD2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0AF0" w14:textId="775A02A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4CB16D9F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D1C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7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E8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8F1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561FADDF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73C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6F6B24F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3320" w:type="dxa"/>
            <w:gridSpan w:val="3"/>
            <w:tcBorders>
              <w:top w:val="single" w:sz="4" w:space="0" w:color="auto"/>
            </w:tcBorders>
          </w:tcPr>
          <w:p w14:paraId="7C75407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3935F18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</w:tcPr>
          <w:p w14:paraId="657F0CE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3BE0ECA5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E32A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21E9" w14:textId="6B5CF6F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3BE8C1B5" w14:textId="77777777" w:rsidTr="0015344E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394D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2421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proofErr w:type="gramStart"/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>Faculty</w:t>
            </w:r>
            <w:proofErr w:type="gramEnd"/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5858648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0DAD" w14:textId="751E106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7720450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494E" w14:textId="3D539D4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3147B610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C35C6" w14:textId="0FD79DD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1B93D0EF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204214" w14:textId="33574399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0995D3F" w14:textId="77777777" w:rsidTr="0015344E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0C3283C" w14:textId="4C4FB2D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8403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07/99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9EB3D3F" w14:textId="6815CCE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569B1F0A" w14:textId="532484B4" w:rsidR="00A60C04" w:rsidRPr="00294CEA" w:rsidRDefault="0058403B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7EACA7DF" wp14:editId="539629DD">
            <wp:simplePos x="0" y="0"/>
            <wp:positionH relativeFrom="column">
              <wp:posOffset>456989</wp:posOffset>
            </wp:positionH>
            <wp:positionV relativeFrom="paragraph">
              <wp:posOffset>-81153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QwNDEwtzA1NTJT0lEKTi0uzszPAykwqgUAp1KHWCwAAAA="/>
  </w:docVars>
  <w:rsids>
    <w:rsidRoot w:val="001D74D0"/>
    <w:rsid w:val="00080D45"/>
    <w:rsid w:val="00097B60"/>
    <w:rsid w:val="000F2289"/>
    <w:rsid w:val="0015344E"/>
    <w:rsid w:val="001D74D0"/>
    <w:rsid w:val="0020282E"/>
    <w:rsid w:val="00294CEA"/>
    <w:rsid w:val="00544180"/>
    <w:rsid w:val="0058403B"/>
    <w:rsid w:val="00673283"/>
    <w:rsid w:val="0081716D"/>
    <w:rsid w:val="009128C1"/>
    <w:rsid w:val="00925588"/>
    <w:rsid w:val="00A841FA"/>
    <w:rsid w:val="00B53046"/>
    <w:rsid w:val="00C52AD5"/>
    <w:rsid w:val="00CA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E4844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354DB6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354DB6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354DB6"/>
    <w:rsid w:val="006F5655"/>
    <w:rsid w:val="00A9125C"/>
    <w:rsid w:val="00B36EEC"/>
    <w:rsid w:val="00DA06C0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A30F6-477A-4847-9C0A-91C48E4C9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301</Words>
  <Characters>1404</Characters>
  <Application>Microsoft Office Word</Application>
  <DocSecurity>0</DocSecurity>
  <Lines>6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dcterms:created xsi:type="dcterms:W3CDTF">2020-10-15T13:30:00Z</dcterms:created>
  <dcterms:modified xsi:type="dcterms:W3CDTF">2020-10-24T21:01:00Z</dcterms:modified>
</cp:coreProperties>
</file>